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Rose éternelle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3,7-dimethylnona-1,6-dien-3-ol, Benzylsalicylat, citronellol, linalool, linalyl acetate, coumarin, α-hexylcinnamaldehyde, (E)-1-(2,6,6-trimethyl-1,3-cyclohexadien-1-yl)-2-buten-1-one, DIMETHYLHYDROXY FURANONE, 3-(p-methoxyphenyl)-2-methylpropionaldehyde, cashmeran.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p-methoxyphenyl)-2-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62-06-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6-749-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shme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3704-61-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1-649-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Corr. 1B, H314</w:t>
              <w:br/>
              <w:t>Eye Dam. 1, H318</w:t>
              <w:br/>
              <w:t>Skin Sens. 1A,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Inhalativ), H332</w:t>
              <w:br/>
              <w:t>Skin Irrit. 2, H315</w:t>
              <w:br/>
              <w:t>Skin Sens. 1A, H317</w:t>
              <w:br/>
              <w:t>Aquatic Chronic 2, H411</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Pulverisiert. Vanille. holzar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Körpergewic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p-methoxyphenyl)-2-methylpropionaldehyde (5462-06-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000 mg/kg Körpergewicht Animal: rat, Animal sex: male, Guideline: OECD Guideline 401 (Acute Oral Toxicity), 95% CL: 3400 - 4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ashmeran (33704-61-9)</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685 mg/kg Körpergewicht Animal: rat, Animal sex: female, Guideline: OECD Guideline 401 (Acute Oral Toxicity), 95% CL: 2043 - 3529</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ashmeran (33704-61-9)</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50 mg/kg Körpergewicht Animal: rat, Animal sex: male, Guideline: OECD Guideline 421 (Reproduction / Developmental Toxicity Screening Test)</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875 mg/kg Körpergewicht Animal: rat, Animal sex: female, Guideline: OECD Guideline 421 (Reproduction / Developmental Toxicity Screening Test)</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Tier, männlich,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1875 mg/kg Körpergewicht Animal: rat, Animal sex: 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ashmeran (33704-61-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 mg/kg Körpergewic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Rose éternelle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p-methoxyphenyl)-2-methylpropionaldehyde (5462-06-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2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ashmeran (33704-61-9)</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7 mg/l Test organisms (species): Oryzias latipe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5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0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Rose éternelle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7-dimethylnona-1,6-dien-3-ol (10339-5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p-methoxyphenyl)-2-methylpropionaldehyde (5462-06-6)</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shmeran (33704-61-9)</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linalool ; linalyl acetate ; 3-(p-methoxyphenyl)-2-methylpropion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inhalativ),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1, Unterkategorie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Verätzungen der Haut und schwere Augenschäd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3,7-dimethylnona-1,6-dien-3-ol, Benzylsalicylat, citronellol, linalool, linalyl acetate, coumarin, α-hexylcinnamaldehyde, (E)-1-(2,6,6-trimethyl-1,3-cyclohexadien-1-yl)-2-buten-1-one, DIMETHYLHYDROXY FURANONE, 3-(p-methoxyphenyl)-2-methylpropionaldehyde, cashmeran.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8.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8.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Rose éternelle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Rose éternelle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8.05.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9A7C2BF-6509-4CC6-8A5A-F19C443BB14B}"/>
</file>

<file path=customXml/itemProps3.xml><?xml version="1.0" encoding="utf-8"?>
<ds:datastoreItem xmlns:ds="http://schemas.openxmlformats.org/officeDocument/2006/customXml" ds:itemID="{20EF6283-6B56-4598-A6B6-2380AF305F6F}"/>
</file>

<file path=customXml/itemProps4.xml><?xml version="1.0" encoding="utf-8"?>
<ds:datastoreItem xmlns:ds="http://schemas.openxmlformats.org/officeDocument/2006/customXml" ds:itemID="{4DA89EAB-0FC6-4F31-B27A-5BAC3386BF8B}"/>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